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การประชุมพิจารณาแนวทางการส่งเสริมเมืองอัจฉริยะน่าอยู่และไม่ทิ้งใคร</w:t>
      </w:r>
      <w:r>
        <w:t xml:space="preserve"> </w:t>
      </w:r>
      <w:r>
        <w:t xml:space="preserve">(Inclusive</w:t>
      </w:r>
      <w:r>
        <w:t xml:space="preserve"> </w:t>
      </w:r>
      <w:r>
        <w:t xml:space="preserve">&amp;</w:t>
      </w:r>
      <w:r>
        <w:t xml:space="preserve"> </w:t>
      </w:r>
      <w:r>
        <w:t xml:space="preserve">Livable</w:t>
      </w:r>
      <w:r>
        <w:t xml:space="preserve"> </w:t>
      </w:r>
      <w:r>
        <w:t xml:space="preserve">Smart</w:t>
      </w:r>
      <w:r>
        <w:t xml:space="preserve"> </w:t>
      </w:r>
      <w:r>
        <w:t xml:space="preserve">City)</w:t>
      </w:r>
      <w:r>
        <w:t xml:space="preserve"> </w:t>
      </w:r>
      <w:r>
        <w:t xml:space="preserve">วันพุธที่</w:t>
      </w:r>
      <w:r>
        <w:t xml:space="preserve"> </w:t>
      </w:r>
      <w:r>
        <w:t xml:space="preserve">๑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๒๕๖๖</w:t>
      </w:r>
      <w:r>
        <w:t xml:space="preserve"> </w:t>
      </w:r>
      <w:r>
        <w:t xml:space="preserve">เวลา</w:t>
      </w:r>
      <w:r>
        <w:t xml:space="preserve"> </w:t>
      </w:r>
      <w:r>
        <w:t xml:space="preserve">๑๓.๐๐</w:t>
      </w:r>
      <w:r>
        <w:t xml:space="preserve"> </w:t>
      </w:r>
      <w:r>
        <w:t xml:space="preserve">นาฬิกา</w:t>
      </w:r>
      <w:r>
        <w:t xml:space="preserve"> </w:t>
      </w:r>
      <w:r>
        <w:t xml:space="preserve">01:30:00</w:t>
      </w:r>
      <w:r>
        <w:t xml:space="preserve"> </w:t>
      </w:r>
      <w:r>
        <w:t xml:space="preserve">-</w:t>
      </w:r>
      <w:r>
        <w:t xml:space="preserve"> </w:t>
      </w:r>
      <w:r>
        <w:t xml:space="preserve">02:00:00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ผู้เข้าร่วมประชุมหญิง) ขนส่งสาธารณะศาสนสถานอันนี้ตัวอย่างนะคะ สถาบันการศึกษาโรงแรมห้างสรรพสินค้าโรงพยาบาลก็มี 11 ประเภทอาจจะถามที่ก็เราก็ทำสามารถที่จะจัดลำดับอาจารย์ได้ประมาณนะคะ อาจ 729 แห่ง อันนี้ก็ทำได้เกือบ 50 เปอร์เซ็นต์อันนี้ก็เป็นสถานที่ที่เอื้อสำหรับคนพิการและคนทั้งมวลนะคะ ที่จะเข้าไปใช้สถานที่เหล่านี้นะคะ การสำรวจการจัดสิ่งอำนวยความสะดวกพื้นฐานสำหรับคนพิการในท่าอากาศยาน ตอนนี้เรากำลังทำสำรวจอยู่เพื่อให้ท่าอากาศยานทุกที่มีการจัดสิ่งอำนวยความสะดวกที่เลือกสมาคมคนพิการและคนทั้งหมดก็จะเห็นว่าผลงานนะคะ กับเครือข่ายให้เกิดความร่วมมือกันดังนั้น 4 ประเด็นที่ทางท่านได้เสนอมานี่ ก็พอก็ยินดีที่จะทำงานร่วมกันกับเครือข่ายโดยเฉพาะมหาดไทยค่ะ นะคะ ขอบพระคุณมากค่ะ</w:t>
      </w:r>
    </w:p>
    <w:p>
      <w:pPr>
        <w:pStyle w:val="BodyText"/>
      </w:pPr>
      <w:r>
        <w:t xml:space="preserve">(คุณมณเฑียร) ก็คงเป็นช่างมหาดไทยเรื่องคมนาคมทั้ง DES หน่วยงานอื่นด้วยนะครับ</w:t>
      </w:r>
    </w:p>
    <w:p>
      <w:pPr>
        <w:pStyle w:val="BodyText"/>
      </w:pPr>
      <w:r>
        <w:t xml:space="preserve">(ผู้เข้าร่วมประชุมหญิง) ค่ะ ทุกเครือข่ายค่ะ</w:t>
      </w:r>
    </w:p>
    <w:p>
      <w:pPr>
        <w:pStyle w:val="BodyText"/>
      </w:pPr>
      <w:r>
        <w:t xml:space="preserve">(คุณมณเฑียร) ขอบคุณมากครับ โดยเฉพาะอย่างยิ่งท่านมีเบตาด้านคนพิการเนี่ยน่าจะต้องให้เกิดประโยชน์ต่อการพัฒนาเมืองนะครับ ตอนนี้ก็ถึงคิวของสมาคมทั้ง 3 สมาคมเลยนะครับ สมาคมไหนจะเริ่มก่อนนะครับ ที่เกี่ยวกับ อปท. ทั้งหมดเลยนะครับ เชิญ ๆ ครับ</w:t>
      </w:r>
    </w:p>
    <w:p>
      <w:pPr>
        <w:pStyle w:val="BodyText"/>
      </w:pPr>
      <w:r>
        <w:t xml:space="preserve">(ผู้เข้าร่วมประชุมชาย) เรียนท่านประธานนะครับ ผม ศุภสัณห์ หนูสวัสดิ์ อธิการสมาคมสันนิบาตเวลาในประเทศไทยจริง ๆ แล้วเรื่องนี้ไม่ใช่เรื่องใหม่เป็นเรื่องที่ได้มีการวางรากฐานถ้าผมจำไม่ผิดสมัยผมเป็นนายกเป็นการเริ่มวางนะครับ ในเรื่องของการที่จะต้องดูแลอย่างครอบคลุมกับโดยเฉพาะกระทรวงมหาดไทย กรม สถ. เราได้ดำเนินการพร้อมทั้งกระทรวงทบวงกรมต้องตามที่หน่วยงานได้รายงานต่อท่านประธานไปแล้วเบื้องต้นครับ ในส่วนของนี่ ตั้งกลับทางกรมเมืองหลัง สธ. รวมไปถึงสมาคมของเอกชนเช่น สมาคมสถาปนิกเพราะว่ามันมีส่วนเชื่อมโยงที่จะต้องไปด้วย โดยเฉพาะสมาคมสันนิบาตเทศบาลทั้งหลายจะเห็นได้ว่ามาสู่ยุคนี้เป็นยุคดิจิทัลแล้วนะเมืองอัจฉริยะอะไรทั้งหลายมีส่วนนี้เข้าไปเกี่ยวโยง นี่ที่วุฒิสมาชิกการกระตุ้นแล้วก็ดูสิว่ามันไปได้ถึงไหนกลับวันนี้ล่ะยังต้องเล่านะครับ หลังจากที่ได้มีการเริ่มต้นแล้วนะปกติผมได้ทะเบียนลองเข้ามาในเรื่องของการที่จะต้องมาดูอาคารสาธารณะทั้งหลายนะครับ จะต้องมีสิ่งเหล่านี้พ่วงเข้าไปเพราะว่าสิ่งที่เราจะต้องคำนึงถึงจะใช้บริการสาธารณะสวนสาธารณะคดีนะครับ ถนนทางก็ดี เราก็เริ่มทำเคยได้ยินไหมครับ เราเคยทำทางลาดนะครับ ทางลาดที่จะต้องใช้วีลแชร์นะแล้วก็เคยมีเรื่องตลก ๆ ขึ้นมาว่าทางลาดในจริง ๆ แล้วมันก็ลาดไม่ควรจะเกินไม่ควรจะเกินสัก 30 องศาจะได้ขึ้นไปได้แต่บางทีก็มีข้อจำกัดและก็อาจจะมีการเข้าใจผิดว่าเมื่อถึงเวลาทำก็ต้องทำทางลาด 45 องศาเลย หรือความเข้าใจไม่ตรงกันอะไรทั้งหลาย ต้องเรียนท่านประธานว่าสำหรับหน่วยงานองค์กรปกครองส่วนท้องถิ่นในเรื่องของการที่จะจัดการไปดำเนินการที่จะต้องให้ได้รับการบริการจากพี่น้องประชาชนในรถโดยเฉพาะคนพิการเรื่องเหล่านี้เท่านั้นนะ คนพิการมีหลายรูปแบบนะ ประเภทพิการทางสายตา พิการทางหู หรือพิการทางร่างกายอวัยวะอะไรทั้งหลายนะครบั ก็เป็นสิ่งที่จะต้องมาขับเคลื่อนร่วมกันกับหน่วยงานที่เป็นผู้ดูแลในเรื่องของสวัสดิการหรือ พม. น่ะ พม. สมัยก่อนตอนเป็นนายกก็เป็นกรรมการระดับจังหวัดอยู่ที่จะต้องดูแลกองทุนบ้างอะไรบ้างเลยครับ ส่วนจริงเรานี่เกิดขึ้นแล้วนะครับ แต่ว่าสมบูรณ์ 100 เปอร์เซ็นต์หรือยังผมก็เรียนว่ายังไม่สมบูรณ์ทั้งหมด เมืองเหล่านั้นนี่ จะเป็นเมืองหลักเมืองรองหรือยังจะมีสภาพเป็นชนบทอยู่ยังมากอยู่เลยนะครับ อันนี้ก็ต้องขอเรียนว่าต้องยืนยันว่าเราเองโดยเฉพาะเมืองหลักนะครับ ที่เป็นเมืองท่องเที่ยว ผู้บริหารท้องถิ่นเรื่องนี้แล้วในขณะเดียวกันหรือองค์การส่วนท้องถิ่นเองนี่ ก็มีอาการเข้าสู่กระบวนการในการที่จะไปเขาเรียกว่าทำให้เป็นเมืองที่เป็น Good Practice เป็นเหมือนตัวอย่างที่ดีส่งเข้าประกวดสิ่งเหล่านี้เป็นเป็นตัวชี้วัดกับเป็นตัวชี้วัดในการที่จะผ่านเกณฑ์หรือไม่ในการพิจารณาอันนี้ก็เรียกว่าเป็นองค์ประกอบที่นำไปกระตุ้นให้แต่ละเมืองไหมนี่ พยายามที่จะจัดสิ่งเหล่านี้ก็ไปให้ครบถ้วนสมบูรณ์กระทรวงมหาดไทยพยายามผักดันพยายามที่วันนั้นเราไม่ได้ทำโดยเพียงลำพังและมีหน่วยงานกระทรวงทบวงกรมที่เกี่ยวข้องเป็นนโยบายของรัฐด้วยนะครับ ต้องทำให้มันเป็นสากลไง เพราะว่านักท่องเที่ยวเรามาจากต่างประเทศ นักท่องเที่ยวมาจากต่างประเทศ รถเมล์ อันนี้ก็ต้องขอกราบเรียนเบื้องต้นว่าพยายามที่จะให้เข้าสู่เป้าหมายที่สมบูรณ์จนและนักท่องเที่ยวด้วยครับ เบื้องต้นก็ขอรายงานท่านประธานเพียงเท่านี้ครับ ขอบคุณครับ</w:t>
      </w:r>
    </w:p>
    <w:p>
      <w:pPr>
        <w:pStyle w:val="BodyText"/>
      </w:pPr>
      <w:r>
        <w:t xml:space="preserve">(คุณมณเฑียร) ขอบคุณมากครับ ท่านเลขาธิการครับ วิวัฒนาการตั้งแต่ท่านยังดำรงตำแหน่งนะครับ นายกเทศมนตรีซึ่งก็ถือว่าประสบการณ์ตรงนะครับ เพียงแต่ว่าขณะนี้นี่ แนวโน้มที่เราพยายามจะส่งเสริมให้มองภาพรวมนี่ มันสูงขึ้นเพราะว่าถ้ามองภาพเฉพาะเจาะจงนี่ทำเท่าไรก็ไม่เคยคุ้มทุนนะครับ เมื่อมันไม่คุ้มทุนนี่ผู้บริหารก็มักจะมีข้อคำถามอยู่เรื่อย ๆ ว่ามันตอบโจทย์ประชาชนกี่คนนะแต่ถ้าเรามองในแง่ของความสะดวกในภาพรวมที่ผนวกรวมหรือครอบคลุมกลุ่มเป้าหมายเฉพาะเหล่านี้เข้าไปด้วยนี่ ทำเท่าไรก็คุ้มนะครับ เพราะว่าเงินทองก็ไหลมาเทมานักท่องเที่ยวก็มีความสะดวกปลอดภัยประชาชนในพื้นที่ก็มีความสุขด้วยนะครับ ขอบคุณมากครับ จะมีผู้แทนสมาคมอีก 2 สมาคมเชิญครับ เชิญครับท่าน</w:t>
      </w:r>
    </w:p>
    <w:p>
      <w:pPr>
        <w:pStyle w:val="BodyText"/>
      </w:pPr>
      <w:r>
        <w:t xml:space="preserve">(ผู้เข้าร่วมประชุมชาย) ขออนุญาตนะครับ เรียนท่านประธานอนุกรรมการอธิการนะครับ ผมชาตรี สีสัน เป็นหัวหน้าสำนักงานสมาคมองค์การบริหารส่วนจังหวัดแห่งประเทศไทยนะครับ แต่ได้รับมอบหมายจากท่านนายกสมาคมองค์การบริหารส่วนจังหวัดแห่งประเทศไทยได้เข้าร่วมประชุมในวันนี้นะครับ ทางสมาคมองค์การบริหารแห่งประเทศไทยนี่ก็ได้เห็นความสำคัญของการส่งเสริมเมืองอัจฉริยะอัจฉริยะน่าอยู่และไม่ทิ้งใครนะครับ เป็นอย่างยิ่งนะครับ ผมก็เคยอยู่องค์การบริหารส่วนจังหวัดเป็นปลัดองค์การบริหารส่วนจังหวัดที่แต่จังหวัดนนทบุรีนะครับ ได้ดำเนินการในเรื่องนี้มาบางส่วนแล้วเรื่องของตัวอาคารนะครับ ทางทำทางลาดทางชันนะครับ ห้องน้ำผู้พิการอะไรนี่เราก็ได้ดำเนินการมา แต่ในส่วนของเราขยับออกมาในซีกของถนน ของถนนหนทางทางเท้าอะไรต่าง ๆ นี่ ผมก็ว่าคิดว่าขยายออกมาก็ดีเป็นอย่างยิ่งนะครับ ยินดีให้การสนับสนุนที่จะให้การสนับสนุนได้เพียงใดนี่นะจะต้องหน่วยงานที่เกี่ยวข้องไม่ว่าจะทำในเรื่องของภูมิสถาปัตย์อารยสถาปัตย์นะครับ ก็ต้องออกแบบมาให้ทางองค์กรปกครองท้องถิ่นที่สำคัญนี่ทางกระทรวงมหาดไทยยิ่งกรมส่งเสริมการปกครองท้องถิ่นแต่ก็จะต้องมีแนวทางในการที่จะให้ท้องถิ่นในการที่จะปฏิบัติย่างไรถึงจะได้ถูกต้องนะครับ เพราะว่าไม่ว่าจะเป็นฝ่ายควบคุมฝ่ายตรวจสอบนี่ ก็ดูแลองค์กรปกครองท้องถิ่นอย่างเต็มที่นะครับ ในเมื่อมันมาพูดวันนี้แล้วนี่ผมก็อยากจะพูดเลยไปให้อีกนิดหนึ่งนะครับ ว่าในการปฏิบัติเกี่ยวเรื่องคนพิการให้คนพิการก็มีอยู่หลายประเภทนะครับ เพราะว่ามีคนพิการนี่ที่เกี่ยวข้องกับการเห็นการบกพร่องในการเห็นได้ยินในการเคลื่อนไหวการสื่อสารในเรื่องของจิตอารมณ์พฤติกรรมสติปัญญาออทิสติกมีคนใบ้คนอะไรนี่เยอะแยะไปหมดนะครับ เราก็ต้องให้ความสำคัญกับคนพิการในหลาย ๆ ด้านซึ่งในส่วนของผมเองนี่ผมก็ยึดถือตามแนวทางของพระราชบัญญัติส่งเสริมคุณภาพชีวิตคนพิการพุทธศักราช 2558 นะครับ เพราะว่าเป็นแนวทางที่ออกมาโดยทางกระทรวง พม. นะครับ ซึ่งทางกรมส่งเสริมและพัฒนาคุณภาพชีวิตคนพิการนี่ก็เป็น Regulator คุมตามพระราชบัญญัตินี้นะครับ คือผมมีข้อสังเกตอยู่นิดหน่ึงนะครับ อย่างเช่น สมัยที่ผมเป็นปลัด อบจ. นนทบุรีนี่ ผมก็สนใจเกี่ยวกับเรื่องรถวิลแชร์รถอะไรนี่นะบางทีเราก็ไปประสานงานกับทาง พมจ. นะครับ เขาบอกว่ารถวีลแชร์นี้ไม่ได้อยู่ในการดูแลของกรมส่งเสริมชีวิตคนพิการนะครับ เพราะว่าเขาไปอยู่กับทางกรมอนามัยกระทรวงสาธารณสุขเราจะทำเรื่องรถวีลแชร์ขึ้นมานี่ เราก็ทำไปด้วยความยากลำบากเลยเพราะว่าก็บอกว่าจะต้องแล้วนะได้รับการถ่ายโอนภารกิจมาจากหน่วยงานต้นสังกัดก่อนหาหน่วยงานเจ้าภาพไม่เจอเลยนะครับ นะครับ อันนี้ซึ่งส่วนต่าง ๆ ตอนนี้เป็นหน้าที่ผมว่านะเป็นหน้าที่ของกรมส่งเสริมและพัฒนาคุณภาพชีวิตคนพิการน่าจะ Levy นะครับ พรบ. คุณภาพชีวิตคนพิการปี 50 ให้ชัดเจนว่าภารกิจงานอะไรต่าง ๆ เนี่เราควรทำอย่างไรจะต้องมีการทำ MOU เรื่องอะไรสักอย่างปัจจุบันนี้นะครับ นี่เดี๋ยวนี้เขาพัฒนาได้ดีกว่าวีวแชร์แล้วก็คือมีรถหัวลากเข็นรถวีลแชร์คนพิการนี่ สามารถใส่ไฟฟ้านะครับ ให้คนพิการจะไปไหนมาไหนได้สะดวกขึ้นอันนี้เป็นเรื่องที่ทางกรมส่งเสริมคุณภาพชีวิตคนพิการนี่ น่าจะดูแลให้ลึกไปกว่านี้เพราะว่าท้องถิ่นนี่เขาอยากจะทำงานช่วยเหลือประชาชนเราให้ความสะดวกในเรื่องการทำอารยสถาปัตย์ ภูมิสถาปัตย์นี่นะ ทำถนนหนทางดีนี่แต่ว่าคนพิการนี่ไปไหนมาไหนไม่สะดวกนี่มันมีมันก็ลำบากเช่นกันครับผม ยกตัวอย่างอีกอันหน่ึงก็ได้นะครับ พิการทางสายตาน้องที่เป็นไอดอลที่ดังมาก ๆ ก็คือน้องทรายนะครับ ที่มีหมากลางเมื่อประมาณ 3-4 ปีก่อนนี้อันนี้บรรจุอยู่ใน พรบ. ส่งเสริมคุณภาพชีวิตคนพิการตั้งแต่ปี 50 นะครับ จะว่าน้องทรายนี่ มาเมื่อ 30 ปีที่แล้วนี่ ไม่สามารถขึ้นรถไฟฟ้าได้น้องทรายเองจะต้องมีความในการที่จะช่วยเหลือตัวเองที่จะทำอย่างไรถึงจะสามารถขึ้นรถไฟฟ้าได้คิดถึงที่สุดที่สุดนี่ ทางเซ็นทรัลให้อนุญาตให้น้องทรายสามารถเข้าไปได้ซึ่งตรงนี่นะถ้าเป็นไปได้นี่ ออกมาตั้งแต่ปี 50 แล้วหน่วยงานที่เป็น Regulator นี่ นอกจากทำยังไงถึงจะทำให้คนพิการทางสายตาในเข้าไปในส่วนที่ไม่ว่าจะเป็นยานยนต์หรือว่าห้างสรรพสินค้าต่าง ๆ นี่เข้าไปได้แล้วนี่น่าที่จะทำมากกว่านั้นก็คือเป็นไปได้ไหม ทางสุนัขตำรวจสุนัขทหารอะไรนี่ ที่เขามีหน่วยงานประสานงานว่าจะมีการสอนได้ไหม สอนแล้วทางกรมส่งเสริมคุณภาพชีวิตคนพิการนี่ ก็ออกใบอนุญาตออกใบอะไรต่าง ๆ นี่ หรือไม่ก็ให้ท้องถิ่นนี่สามารถที่จะเข้าไปดำเนินการได้เพียงไรนี่จะเป็นประโยชน์นะกับคนพิการในทุก ๆ ด้านเลยผมยังไม่ได้พูดถึงคนพิการประเภทอื่นอีกนะ ถ้าเป็นไปได้ทางวุฒิสภา</w:t>
      </w:r>
    </w:p>
    <w:p>
      <w:pPr>
        <w:pStyle w:val="BodyText"/>
      </w:pPr>
      <w:r>
        <w:t xml:space="preserve">[เสียงไม่ชัดเจน]</w:t>
      </w:r>
    </w:p>
    <w:p>
      <w:pPr>
        <w:pStyle w:val="BodyText"/>
      </w:pPr>
      <w:r>
        <w:t xml:space="preserve">(ผู้เข้าร่วมประชุมชาย) เราทำตาม…</w:t>
      </w:r>
    </w:p>
    <w:p>
      <w:pPr>
        <w:pStyle w:val="BodyText"/>
      </w:pPr>
      <w:r>
        <w:t xml:space="preserve">(เลขานุการ) เสียงหายไปค่ะ ขออนุญาตกดไมค์ใหม่นะคะ ก็ที่ผมพูดมานี่ก็อยากจะให้มันเลยออกไปนิดหนึ่งนะว่าพิการมีหลายประเภทมีหลายมิติที่เราจะต้องช่วยเหลือนะครับ ในเมื่อเรามี พรบ. ส่งเสริมคุณภาพชีวิตคนพิการออกมาแล้วนี่แล้วก็ควรที่จะใช้ประโยชน์ได้ในทุก ๆ ด้านนะคะ ข</w:t>
      </w:r>
    </w:p>
    <w:p>
      <w:pPr>
        <w:pStyle w:val="BodyText"/>
      </w:pPr>
      <w:r>
        <w:t xml:space="preserve">(คุณมณเฑียร) ขอบคุณครับ เรา Scope หัวข้อในวันนี้นี่เป็นเรื่องของการพัฒนาเมืองอัจฉริยะน่าอยู่เพื่อคนทั้งมวล คนพิการก็เป็นเพียงกลุ่มประชากรกลุ่มหนึ่งที่ควรจะอยู่ในระบบนิเวศดังกล่าวส่วนโครงการกิจกรรมเฉพาะเจาะจงเรื่องคนพิการนี่เราก็มีการพูดคุยกันอยู่ตลอดอยู่แล้วนะครับ ก็คงจะโฟกัสในเรื่องของการมองทั้งระบบนิเวศนะครับ ของเมืองว่าจะทําอย่างไรให้คนพิการนี่ เป็นส่วนหนึ่งส่วนสำคัญเท่านั้นเองแล้วจริง ๆ วันนี้เราก็ไม่ได้ตั้งหัวข้อเป็นการพัฒนาเมืองเพื่อคนพิการด้วยซ้ำไปครับ ก็ขอบคุณท่านมากนะครับ ที่ท่านได้แสดงความห่วงใยในประเด็นเหล่านนะครับ มันเป็นเรื่องยากนะครับ เป็นเรื่องยากที่ที่เราจะหลุดออกจากกรอบเรื่องเฉพาะเจาะจงแต่ว่าก็เราก็ใช้ความพยายามนะ เพราะเรามองว่าการพัฒนากระแสหลักที่ครอบคลุมอาจถึงประชาชนทุกกลุ่มนี่ มันเป็นคำตอบที่ทั้งคุ้มค่าคุ้มราคาแล้วก็มองสังคมในระยะยาว ในขณะที่การกำหนดแผนงานกิจกรรมโครงการเฉพาะเจาะจงไปในกลุ่มใดกลุ่มหนึ่งนี่ มันก็ในอนาคตก็จะกลายเป็นตัวเสริมมากกว่าตัวหลักนะครับ ก็เห็นว่าทั้งงบประมาณก็ดีบุคลากรก็ดี หรือแม้กระทั่งความเป็นจริงในชีวิตก็ดีนี่ คนไม่สามารถที่จะเอาคนกลุ่มใดกลุ่มหนึ่งน่ะ นำมาประจุอยู่ ณ ที่ใดที่หนึ่งคนเหล่านี้ก็จะอยู่ปะปนกับคนอื่นในชุมชนถ้าชุมชนดีระบบนิเวศดีคนเหล่านี้ก็อยู่อย่างมีความสุขถ้าชุมชนไม่ต้อนรับขับสู้ต่อให้ไปสร้างหมู่บ้านพิเศษก็จะไม่ต่างอะไรกับโอเอซิสกลางทะเลทรายนะครับ ครับ ก็ขอบคุณนะขอบคุณท่านมากครับ เชิญท่านผู้แทนจากสมาคม อบต. ครับ เป็นท่านประธานครับผม</w:t>
      </w:r>
    </w:p>
    <w:p>
      <w:pPr>
        <w:pStyle w:val="BodyText"/>
      </w:pPr>
      <w:r>
        <w:t xml:space="preserve">(ผู้เข้าร่วมประชุมชาย) ครับผม พูนพจน์ พรายดำ ผู้อำนวยการสำนักงานสมาคมอบต. ประเทศไทยแล้วก็เท่าที่ฟังมาก็เห็นด้วยกับหลักการทุกอย่างนะครับ เฉพาะอย่างเช่นที่ทางเทศบาลได้นำเสนอไปในส่วนของอบต. กับเทศบาลก็คงไม่ต่างกันในส่วนของอาจจะมีในพื้นที่ที่มีจำนวนมาถึง 5,000 กว่าแห่งนี่ อาจจะมีในส่วนของพื้นที่ชนบทแต่ในส่วนของชุมชนเมืองนะครับ เราเองก็ได้พยายามที่จะอำนวยความสะดวกให้เป็นของผู้พิการหรือว่าประชาชนทั่วไปนะครับ เพื่อให้มีความทันสมัยมากขึ้นเราก็ได้นำในส่วนของเทคโนโลยีต่าง ๆ เพื่อที่จะเอามาใช้สำหรับในชุมชนบริการในส่วนของการบริการสาธารณะครับ ก็เห็นด้วยทุกประการและก็ยินดีที่จะสนับสนุนในภารกิจต่าง ๆ ครับ ท่านครับ</w:t>
      </w:r>
    </w:p>
    <w:p>
      <w:pPr>
        <w:pStyle w:val="BodyText"/>
      </w:pPr>
      <w:r>
        <w:t xml:space="preserve">(คุณมณเฑียร) เสียงเสียงหลุดไปนะครับ</w:t>
      </w:r>
    </w:p>
    <w:p>
      <w:pPr>
        <w:pStyle w:val="BodyText"/>
      </w:pPr>
      <w:r>
        <w:t xml:space="preserve">(ผู้เข้าร่วมประชุมชาย) ได้ยินไหมครับ พอดีอยู่ในรถทำอะไรกันส่วนของสมาคมตอนไหนครับ เราเองก็เห็นด้วยทุกอย่างนะครับ ตั้งแต่ประชุมมานะครับ โดยเฉพาะเทศบาลกับ อบต. ตอนนี้อาจจะมีพื้นที่ที่ใกล้เคียงกันโดยเฉพาะส่วนตำบลจะมีมากถึง 5,000 กว่าแห่ง ส่วนใหญ่ว่าจะเป็นในส่วนของพื้นที่ชนบทนะครับ แต่เราเองนี่สมาคมครับ เวลาเราประชุมใหญ่กันนะเราก็จะมีการหยิบยกในเรื่องของประเด็นในเรื่องของอัจฉริยะตอนนี้มันก็เป็นนโยบายแล้วก็เป็น Trend ของโลกด้วยนะครับ ก็ยินดีที่จะดำเนินการและร่วมกันครับผม สมาคมทั่วประเทศนะครับ</w:t>
      </w:r>
    </w:p>
    <w:p>
      <w:pPr>
        <w:pStyle w:val="BodyText"/>
      </w:pPr>
      <w:r>
        <w:t xml:space="preserve">(คุณมณเฑียร) ขอบคุณครับ ทั้ง 3 สมาคมของท้องถิ่นนะครับ ก็มีทั้งประสบการณ์มีทั้งมุมมองมีทั้งความตั้งใจก็ขอบคุณทุกท่านด้วยนะครับ มีท่านผู้แทนจาก สสส. นะครับ ซึ่งก็สนใจโครงการสนับสนุนโครงการการพัฒนาในลักษณะนี้นะครับ ถ้ามีอาจจะมี Insight ที่จะมาแบ่งปันครับ ก็เชิญเลยครับ</w:t>
      </w:r>
    </w:p>
    <w:p>
      <w:pPr>
        <w:pStyle w:val="BodyText"/>
      </w:pPr>
      <w:r>
        <w:t xml:space="preserve">(ผู้เข้าร่วมประชุมชาย) ขอบคุณท่านประธานครับ นายแพทย์อนุชา เศรษฐเสถียร ปัจจุบันทำหน้าที่เป็นกรรมการกำกับแผนซึ่งดูแลแผลที่เกี่ยวเรื่องของ Universal Design นะครับ มี 3 ประเด็นครับ ที่จะเสริมเล่นที่ 1 คือกรณีที่น่าจะมีแผนบูรณาการกันนี่ แล้วผมสนับสนุนให้ สสส. เป็น 1 องค์กรที่เข้าไปร่วมในกิจกรรมนี้นะครับ กลไกของการหนุนเสริมโดย สสส. ได้มีการใส่ใจเรื่องนี้แล้วเป็นเรื่องใหญ่ที่ สสส. สนใจมาตลอดสัมพันธ์กับ 2 ประเด็นถัดไปครับ ที่ 2 คือในเรื่องของการทำ Inclusive Cities อยากให้การสนับสนุนนั้นไม่เกินกว่าคนพิการลำบากรายการที่จะไม่ทิ้งกันไว้ข้างหลังนี่ กินความรวมไปถึงผู้สูงอายุแล้วก็โดยเฉพาะอย่างยิ่งนะครับผม เป็นหมอผ่าตัดกระดูกนี้นะครับ หลังผ่าตัดเท่าไรต้องการในระยะของการฟื้นตัวและต้องการการดูแลหรือการเคลื่อนไหวหรือการเดินทางที่ลักษณะเหมือนกันก็สามารถดึงเอาเรื่องเหล่านี้ไปอยู่ในแกนเดียวกันได้ Inclusive Cities ก็จะกว้างขวางขึ้นครับ ที่ 3 คือในหัวข้อของ Universal Design ซึ่งหมายรวมถึง Smart Cities นะครับ ถ้าได้มีการมองเชื่อมโยงไปถึง Smart Cities ปีนี้มันมี 6 Smart 1 ใน 6 Smart ก็คือเรื่องของ Safety City นะเรื่องนี้ถือเป็นเรื่องใหญ่เพราะว่าไม่ว่าจะเป็นคนพิการผู้สูงอายุนะครับ หรือคนที่เดินทางยากลำบากบางจังหวะแม้แต่ลงจากทางม้าทางฟุตพาตนี่ เพื่อจะอ้อมผ่านสี่แยกไม่ได้เตรียมการให้ผู้ที่ลำบากตรงนั้นสะดวกไหมคะ เขามาเขาต้องลงมาอ้อมที่ถนนนี่ก็เกิดปรากฏการณ์ถูกชนสิ่งต่าง ๆ เหล่านี้สามารถยึดเอา Universal Design เข้าไปใน Smart Cities ลักษณะของ Safety ได้ด้วยเหรอครับ ขอบคุณครับ ขอบคุณคุณหมอมากนะครับ อันนี้ก็เป็นความตั้งใจของคณะอนุกรรมาธิการอยู่แล้วครับ ว่าเราต้องการนำคำว่า Inclusions นี่ไปไกลกว่าความพิการคนพิการก็เป็นเพียง 1 กลุ่มเป้าหมายในภายใต้คำว่า Inclusive อยู่แล้วนะครับ เพราะฉะนั้นนี่ เราจึงไม่ได้โฟกัสเฉพาะเรื่องคนพิการในวันนี้นะครับ เราถึงมองว่าการพัฒนาเมืองที่ว่าเนี้ยไม่ว่าจะมีหรือไม่มี Smart ก็ตามซึ่งผมว่าตอนนี้ทุกคนก็อยาก Smart หมดแล้วนะมันจะต้อง ณืมันจะต้องครอบคลุมประชาชนทุกกลุ่มคนพิการหรือผู้สูงวัยอาจจะเป็นอินดิเคเตอร์ที่ดีของของของ inclusion แต่ไม่ใช่ทั้งหมดของ inclusion อย่างแน่นอนก็หลายท่านอาจจะเป็นห่วงเป็นใยก็ต้องขอบคุณนะที่ท่านนึกถึงคนพิการแต่ว่าเราอยากให้คนพิการเป็นเพียงหนึ่งในตัวชี้วัดนะครับ อาจจะเป็นตัวชี้วัดขั้น Extream ก็ไม่เป็นไรนะครับ แต่ว่าอย่างน้อยที่สุดนี่เราไม่อยากจะให้หยุดอยู่แค่การพัฒนาเมืองเพื่อคนพิการนะครับ มันมันจะแคบแล้วก็ทำอย่างไรก็ไม่มีทางคุ้มถ้าทำแบบนั้นนะครับ แต่ถ้าเรามองภาพรวมนี่ เพื่อทุกคนเนี่โดยมีคนพิการเป็นส่วนหนึ่งสี่แยกไม่ออกนี่อันนี้ อันเท่าไร่ก็คุ้มขอบคุณมากครับ คุณหมอครับ อาจารย์ซึ่งอยู่กับเราอยู่แล้วนะอาจารย์กันได้เลยครับ ครับผม นะครับ เชิญครับ</w:t>
      </w:r>
    </w:p>
    <w:p>
      <w:pPr>
        <w:pStyle w:val="BodyText"/>
      </w:pPr>
      <w:r>
        <w:t xml:space="preserve">(ผู้เข้าร่วมประชุมชาย) กราบสวัสดีท่านอาจารย์มณเฑียรนะครับ คณะอนุกรรมาธิการแล้วก็ที่ประชุมทางออนไลน์นะครับผม ณพงษ์ นพเกตุ จาก NIDA นะครับ สาบนบัณฑิตพัฒนบริหารศาสตร์นะครับ ต้องกราบขอบพระคุณอย่างสูงนะครับ ที่ให้โอกาสนี้จึงเป็นโอกาสที่สำคัญมากนะครับ ในมุมมองของผมนะครับ ผมคิดว่าประเทศที่เจริญแล้วนี่ คือประเทศที่มีนโยบายการลงทุนและการกำกับดูแลภาคเอกชนให้พัฒนาอย่างครอบคลุมคนทุกคนอย่างทั่วถึงและเท่าเทียมตามหลักสิทธิมนุษยชนนะครับ ไม่ใช่ประเทศที่ร่ำรวยหรือว่าประเทศที่มีสิ่งแวดล้อมที่ยั่งยืนเท่านั้นนะครับ อันนี้เป็นเป็นเรื่องที่ 1 ที่ผมอยากจะพูดถึงนะครับ ครั้งที่ 2 จึงต้องขออนุญาตท่านประธานทำให้ผมนึกถึงท่านวิริยะ นามศิริพงศ์พันธุ์ อย่างมากนะครับ ที่ให้ความรู้</w:t>
      </w:r>
    </w:p>
    <w:p>
      <w:pPr>
        <w:pStyle w:val="BodyText"/>
      </w:pPr>
      <w:r>
        <w:t xml:space="preserve">(คุณมณเฑียร) ท่านวิริยะอยู่กับเราทำไรตอนนี้</w:t>
      </w:r>
    </w:p>
    <w:p>
      <w:pPr>
        <w:pStyle w:val="BodyText"/>
      </w:pPr>
      <w:r>
        <w:t xml:space="preserve">(ผู้เข้าร่วมประชุมชาย) สวัสดีครับ ท่านอาจารย์วิริยะนามศิริพงศ์พันธุ์ครับ สวัสดีครับ ตั้งเป็นอันเล็ก ๆ ที่ผ่านมาที่ทำให้ผมเข้าใจ Inside ตรงนี้มากใช้คำว่า Build in ซึ่งผมคิดว่าเรื่องการ</w:t>
      </w:r>
    </w:p>
    <w:p>
      <w:pPr>
        <w:pStyle w:val="BodyText"/>
      </w:pPr>
      <w:r>
        <w:t xml:space="preserve">(เลขานุการ) ตอนนี้ได้ยินเสียงอยู่ค่ะ เดี๋ยวรอสักครู่นะคะ</w:t>
      </w:r>
    </w:p>
    <w:p>
      <w:pPr>
        <w:pStyle w:val="BodyText"/>
      </w:pPr>
      <w:r>
        <w:t xml:space="preserve">(ผู้เข้าร่วมประชุมชาย) ขอโทษที</w:t>
      </w:r>
    </w:p>
    <w:p>
      <w:pPr>
        <w:pStyle w:val="BodyText"/>
      </w:pPr>
      <w:r>
        <w:t xml:space="preserve">(คุณมณเฑียร) ในการรับชมต่อเลยครับ พวกเรารู้จักอาจารย์สุทินเป็นอย่างดี เพราะว่าทำงานกับท่านตั้งแต่ตั้งแต่ก่อนปีตั้งแต่ปี 2540 รู้จักกันดีครับ</w:t>
      </w:r>
    </w:p>
    <w:p>
      <w:pPr>
        <w:pStyle w:val="BodyText"/>
      </w:pPr>
      <w:r>
        <w:t xml:space="preserve">(ผู้เข้าร่วมประชุมชาย) ขอบคุณครับ ก็คือคำนี้เป็นคำที่สำคัญนะครับ และผมก็ได้รับการปลูกฝังว่าอย่ามองนะครับ ใครคนใดคนหนึ่งเป็นการเฉพาะนะครับ ถ้ายังคิดว่าคุณจะต้องมาทำอะไรเพื่อผู้พิการนะครับ จริง ๆ แล้วผมต้องทำเพื่อคนทุกคนแล้วก็พวกเราก็เป็นหนึ่งในนั้นอยู่แล้วนะครับ แค่อย่ามาสร้างอุปสรรคให้ใครกลุ่มใดกลุ่มหนึ่งเท่านั้นที่เป็นเป็นหลักการกลางที่สำคัญที่สุดนะครับ สำหรับเรื่อง Inclusive Smart Cities คุณสว่างอย่างสูงนะครับ ตรงประเด็นกับสิ่งที่ผมศึกษาและพยายามพัฒนามาครึ่งชีวิต Smart Cities หรือเมืองอัจฉริยะที่ครอบคลุมของทุกคนนะครับ อันนี้ผมชื่อว่ามันคือเป้าหมายหรือ What ที่เราคุยกันอยู่วันที่ 2 Why ทำไมเราต้องมีสิ่งนี้นะครับ เพื่อให้คนทุกคนเนี่ยสามารถเข้าถึงทั้งพื้นที่และข้อมูลหน้าสาธารณะได้อย่างไร้รอยต่อทั่วถึงและเท่าเทียมคำว่าเข้าถึงทั้งพื้นที่หรือ physical Space ครับ และข้อมูลสาธารณะหรือ Digital World นะวันนี้จากนี้ไปนี่มันเกือบจะไม่มีอันไหนชนะอันไหนถ้าไม่มีความสำคัญครั้ง accessibility แล้วก็ Digital information อย่างเนี้ยคือเส้นเลือดใหญ่คือเส้นเลือดใหญ่ของเมืองทั้งสองอย่างนี้พี่การเมืองก็พิการรับเข้าระบบพี่กวางนะครับ ทำไมทำไม inclusive City ถึงมีความสำคัญหรืออัจฉริยะที่ควบคุมของบุคคลสำคัญประวัติคือเส้นเลือดใหญ่ของเมืองนะครับ วันที่ 3 นะครับ เรื่องของ How ครับ คราวนี้เราจะทำยังไงให้เกิดเมืองต้นแบบครับ อยู่ประเทศต้นแบบการที่พวกเราฝันกันนะครับ ผมขออนุญาตแยกเป็น 3 ประเด็นนะครับ เรียนที่ 1 เนี่ยคือเรื่องของ Policy Law and regulation หรือกฎระเบียบนั่นเองนะครับ นโยบายและกฎระเบียบตัวนี้เป็นเป็นสิ่งที่ต้องขับเคลื่อนซึ่งวันนี้เป็นส่วนหนึ่งที่เรากำลังขับเคลื่อนนะครับ อันที่ 2 ก็คือเรื่องของการออกแบบก่อสร้างและบำรุงรักษานะครับ ซึ่งอันนี้มีหลายกระทรวงนะครับ ส่วนงานเข้ามาเกี่ยวข้องแต่ปกติแล้วมักจะขาดการทำบัตรครบวงจรขอใช้คำว่าการออกแบบการก่อสร้างและการบำรุงรักษานะครับ คือ Plane build and mantenance ตอนนี้มีมีความสำคัญที่จะต้องลบหลู่นะครับ มิติที่ 2ศูนย์วิธีที่ 3 เนี่ยเป็นเรื่องของการวันนี้จะวิ่ง and knowledge Sharing หรือการจำกัดตามผลลัพธ์แล้วกันส่งต่อความรู้นะครับ เพื่อให้เกิดการเพาะปลูกครั้งนั้นการพัฒนาเมืองต้นแบบในต้องการ 3 เรื่องนะครับ 1 คือมิติของของ Law and regulation มิติที่ /ก็คือพันธุ์ beagle เชื่อคือการทำให้เกิดขึ้นจริงน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การประชุมพิจารณาแนวทางการส่งเสริมเมืองอัจฉริยะน่าอยู่และไม่ทิ้งใคร (Inclusive &amp; Livable Smart City) วันพุธที่ ๑ กุมภาพันธ์ ๒๕๖๖ เวลา ๑๓.๐๐ นาฬิกา 01:30:00 - 02:00:00</dc:title>
  <dc:creator/>
  <cp:keywords/>
  <dcterms:created xsi:type="dcterms:W3CDTF">2024-01-04T03:04:36Z</dcterms:created>
  <dcterms:modified xsi:type="dcterms:W3CDTF">2024-01-04T03:0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0 พฤษภาคม 2566 เวลา 15.50 น.</vt:lpwstr>
  </property>
  <property fmtid="{D5CDD505-2E9C-101B-9397-08002B2CF9AE}" pid="3" name="subtitle">
    <vt:lpwstr/>
  </property>
</Properties>
</file>